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66CF8" w14:textId="77777777" w:rsidR="007F106D" w:rsidRPr="007F106D" w:rsidRDefault="007F106D" w:rsidP="007F106D">
      <w:pPr>
        <w:spacing w:after="0" w:line="240" w:lineRule="auto"/>
        <w:jc w:val="both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Gill Sans MT" w:hAnsi="Gill Sans MT"/>
          <w:noProof/>
          <w:kern w:val="2"/>
          <w:sz w:val="24"/>
          <w:szCs w:val="24"/>
          <w14:ligatures w14:val="standardContextual"/>
        </w:rPr>
        <w:drawing>
          <wp:anchor distT="0" distB="0" distL="114300" distR="114300" simplePos="0" relativeHeight="251660288" behindDoc="1" locked="0" layoutInCell="1" allowOverlap="1" wp14:anchorId="3CCAD779" wp14:editId="3AE43249">
            <wp:simplePos x="0" y="0"/>
            <wp:positionH relativeFrom="margin">
              <wp:posOffset>4657725</wp:posOffset>
            </wp:positionH>
            <wp:positionV relativeFrom="paragraph">
              <wp:posOffset>72390</wp:posOffset>
            </wp:positionV>
            <wp:extent cx="800100" cy="861060"/>
            <wp:effectExtent l="0" t="0" r="0" b="0"/>
            <wp:wrapTight wrapText="bothSides">
              <wp:wrapPolygon edited="0">
                <wp:start x="0" y="0"/>
                <wp:lineTo x="0" y="21027"/>
                <wp:lineTo x="21086" y="21027"/>
                <wp:lineTo x="21086" y="0"/>
                <wp:lineTo x="0" y="0"/>
              </wp:wrapPolygon>
            </wp:wrapTight>
            <wp:docPr id="2" name="Picture 0" descr="Logo of CBIA, California Building Industry Associ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0" descr="Logo of CBIA, California Building Industry Association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106D">
        <w:rPr>
          <w:noProof/>
          <w:kern w:val="2"/>
          <w:sz w:val="24"/>
          <w:szCs w:val="24"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738143B8" wp14:editId="410FDAB0">
            <wp:simplePos x="0" y="0"/>
            <wp:positionH relativeFrom="margin">
              <wp:align>left</wp:align>
            </wp:positionH>
            <wp:positionV relativeFrom="paragraph">
              <wp:posOffset>61595</wp:posOffset>
            </wp:positionV>
            <wp:extent cx="1802130" cy="819150"/>
            <wp:effectExtent l="0" t="0" r="7620" b="0"/>
            <wp:wrapTight wrapText="bothSides">
              <wp:wrapPolygon edited="0">
                <wp:start x="0" y="0"/>
                <wp:lineTo x="0" y="21098"/>
                <wp:lineTo x="21463" y="21098"/>
                <wp:lineTo x="21463" y="0"/>
                <wp:lineTo x="0" y="0"/>
              </wp:wrapPolygon>
            </wp:wrapTight>
            <wp:docPr id="5" name="Picture 5" descr="CBPA Logo Text on S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BPA Logo Text on Sid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13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      </w:t>
      </w:r>
      <w:r w:rsidRPr="007F106D">
        <w:rPr>
          <w:noProof/>
          <w:kern w:val="2"/>
          <w:sz w:val="24"/>
          <w:szCs w:val="24"/>
          <w14:ligatures w14:val="standardContextual"/>
        </w:rPr>
        <w:drawing>
          <wp:inline distT="0" distB="0" distL="0" distR="0" wp14:anchorId="18455AB2" wp14:editId="3F7767BC">
            <wp:extent cx="747713" cy="897253"/>
            <wp:effectExtent l="0" t="0" r="0" b="0"/>
            <wp:docPr id="3" name="Picture 3" descr="Logo of BOMA Califor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 of BOMA Californi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389" cy="902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            </w:t>
      </w:r>
      <w:r w:rsidRPr="007F106D">
        <w:rPr>
          <w:rFonts w:eastAsia="Times New Roman"/>
          <w:noProof/>
          <w:color w:val="000000"/>
          <w:kern w:val="2"/>
          <w:sz w:val="24"/>
          <w:szCs w:val="24"/>
          <w14:ligatures w14:val="standardContextual"/>
        </w:rPr>
        <w:drawing>
          <wp:inline distT="0" distB="0" distL="0" distR="0" wp14:anchorId="3AAAC80D" wp14:editId="44C96042">
            <wp:extent cx="727242" cy="964019"/>
            <wp:effectExtent l="0" t="0" r="0" b="7620"/>
            <wp:docPr id="16" name="Picture 16" descr="cid:d2db08a4-0732-4c02-af76-c3ddc5ac07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d2db08a4-0732-4c02-af76-c3ddc5ac077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433" cy="97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         </w:t>
      </w:r>
    </w:p>
    <w:p w14:paraId="0B3F4628" w14:textId="77777777" w:rsidR="007F106D" w:rsidRDefault="007F106D" w:rsidP="007F106D">
      <w:pPr>
        <w:spacing w:after="0" w:line="240" w:lineRule="auto"/>
        <w:jc w:val="both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</w:t>
      </w:r>
    </w:p>
    <w:p w14:paraId="4BE5029F" w14:textId="77777777" w:rsidR="00733971" w:rsidRDefault="00733971" w:rsidP="007F106D">
      <w:pPr>
        <w:spacing w:after="0" w:line="240" w:lineRule="auto"/>
        <w:jc w:val="both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</w:p>
    <w:p w14:paraId="10C94C7B" w14:textId="77777777" w:rsidR="00733971" w:rsidRDefault="00733971" w:rsidP="007F106D">
      <w:pPr>
        <w:spacing w:after="0" w:line="240" w:lineRule="auto"/>
        <w:jc w:val="both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</w:p>
    <w:p w14:paraId="209DCFFD" w14:textId="1D88E4C5" w:rsidR="008D312A" w:rsidRPr="007F106D" w:rsidRDefault="008D312A" w:rsidP="007F106D">
      <w:pPr>
        <w:spacing w:after="0" w:line="240" w:lineRule="auto"/>
        <w:jc w:val="both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</w:p>
    <w:p w14:paraId="15731AC4" w14:textId="385A761D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Date: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  <w:r w:rsidR="004618B4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May 20, 2026</w:t>
      </w:r>
    </w:p>
    <w:p w14:paraId="7BD68773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</w:p>
    <w:p w14:paraId="70173418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To: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  <w:t xml:space="preserve">Stoyan Bumbalov, Executive Director </w:t>
      </w:r>
    </w:p>
    <w:p w14:paraId="45367D85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  <w:t>California Building Standards Commission</w:t>
      </w:r>
    </w:p>
    <w:p w14:paraId="567A3A72" w14:textId="77777777" w:rsidR="007F106D" w:rsidRPr="007F106D" w:rsidRDefault="007F106D" w:rsidP="007F106D">
      <w:pPr>
        <w:spacing w:after="0" w:line="240" w:lineRule="auto"/>
        <w:ind w:firstLine="720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hyperlink r:id="rId9" w:history="1">
        <w:r w:rsidRPr="007F106D">
          <w:rPr>
            <w:rFonts w:ascii="Times New Roman" w:hAnsi="Times New Roman" w:cs="Times New Roman"/>
            <w:color w:val="0563C1" w:themeColor="hyperlink"/>
            <w:kern w:val="2"/>
            <w:sz w:val="24"/>
            <w:szCs w:val="24"/>
            <w:u w:val="single"/>
            <w14:ligatures w14:val="standardContextual"/>
          </w:rPr>
          <w:t>stoyan.bumbalov@dgs.ca.gov</w:t>
        </w:r>
      </w:hyperlink>
    </w:p>
    <w:p w14:paraId="2A210D2B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</w:p>
    <w:p w14:paraId="5102F7B9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From: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  <w:t>California Building Industry Association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  <w:t>California Apartment Association</w:t>
      </w:r>
    </w:p>
    <w:p w14:paraId="79E64A85" w14:textId="77777777" w:rsidR="007F106D" w:rsidRPr="007F106D" w:rsidRDefault="007F106D" w:rsidP="007F106D">
      <w:pPr>
        <w:spacing w:after="0" w:line="240" w:lineRule="auto"/>
        <w:ind w:firstLine="720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California Business Properties Association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  <w:t>Building Owners &amp; Managers Association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</w:p>
    <w:p w14:paraId="12C5DA1D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</w:p>
    <w:p w14:paraId="4B4D3F82" w14:textId="39711808" w:rsidR="007F106D" w:rsidRPr="00417782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14:ligatures w14:val="standardContextual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RE:</w:t>
      </w: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ab/>
      </w: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Support for:</w:t>
      </w: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</w:r>
      <w:r w:rsidR="004A797E" w:rsidRPr="00417782">
        <w:rPr>
          <w:rFonts w:ascii="Times New Roman" w:hAnsi="Times New Roman" w:cs="Times New Roman"/>
          <w:b/>
          <w:bCs/>
          <w:kern w:val="2"/>
          <w14:ligatures w14:val="standardContextual"/>
        </w:rPr>
        <w:t>Department of Housing</w:t>
      </w:r>
      <w:r w:rsidR="00417782" w:rsidRPr="00417782">
        <w:rPr>
          <w:rFonts w:ascii="Times New Roman" w:hAnsi="Times New Roman" w:cs="Times New Roman"/>
          <w:b/>
          <w:bCs/>
          <w:kern w:val="2"/>
          <w14:ligatures w14:val="standardContextual"/>
        </w:rPr>
        <w:t xml:space="preserve"> &amp; Community Development</w:t>
      </w:r>
      <w:r w:rsidRPr="00417782">
        <w:rPr>
          <w:rFonts w:ascii="Times New Roman" w:hAnsi="Times New Roman" w:cs="Times New Roman"/>
          <w:b/>
          <w:bCs/>
          <w:kern w:val="2"/>
          <w14:ligatures w14:val="standardContextual"/>
        </w:rPr>
        <w:t xml:space="preserve"> 45-Day Express Terms </w:t>
      </w:r>
    </w:p>
    <w:p w14:paraId="4FAD772C" w14:textId="77777777" w:rsidR="005B52C9" w:rsidRDefault="007F106D" w:rsidP="007F106D">
      <w:pPr>
        <w:spacing w:after="0" w:line="240" w:lineRule="auto"/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</w: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</w: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  <w:t>2025 Califor</w:t>
      </w:r>
      <w:r w:rsidR="005D092C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nia </w:t>
      </w:r>
      <w:r w:rsidR="00AD4830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Building</w:t>
      </w:r>
      <w:r w:rsidR="001665E4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Code</w:t>
      </w:r>
      <w:r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, Part</w:t>
      </w:r>
      <w:r w:rsidR="00D12C1C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2</w:t>
      </w:r>
      <w:r w:rsidR="005B52C9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(HCD 1-AC 01/25)</w:t>
      </w:r>
    </w:p>
    <w:p w14:paraId="359DF220" w14:textId="795FE996" w:rsidR="00845E4E" w:rsidRDefault="00CC0AB0" w:rsidP="00495A29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2025 California Electrical Code, Part 3 (HCD 1-AC 01/25)</w:t>
      </w:r>
      <w:r w:rsidR="007F106D"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</w:p>
    <w:p w14:paraId="5B13806A" w14:textId="02E920F7" w:rsidR="00521F80" w:rsidRDefault="00521F80" w:rsidP="00495A29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2025 California Mechanical Code, Part 4 (HCD 1-AC 01/25)</w:t>
      </w:r>
    </w:p>
    <w:p w14:paraId="54B69D4E" w14:textId="66C70AA6" w:rsidR="00495A29" w:rsidRDefault="00495A29" w:rsidP="00495A29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2025 California Plumbing Code, Part 5 (HCD 1-AC 01/25)</w:t>
      </w:r>
    </w:p>
    <w:p w14:paraId="6D8A482C" w14:textId="37303FAA" w:rsidR="007F106D" w:rsidRPr="007F106D" w:rsidRDefault="00845E4E" w:rsidP="007F106D">
      <w:pPr>
        <w:spacing w:after="0" w:line="240" w:lineRule="auto"/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</w:r>
      <w:r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ab/>
      </w:r>
      <w:r w:rsidR="007F106D" w:rsidRPr="007F106D">
        <w:rPr>
          <w:rFonts w:ascii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</w:p>
    <w:p w14:paraId="6CFFBA0A" w14:textId="77777777" w:rsidR="007F106D" w:rsidRPr="007F106D" w:rsidRDefault="007F106D" w:rsidP="007F106D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</w:p>
    <w:p w14:paraId="0B9D6288" w14:textId="7D5415FE" w:rsidR="000B5571" w:rsidRDefault="007F106D" w:rsidP="00AE495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F106D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The trade associations cited above, the Industry Coalition, represent California’s residential and non-residential construction and management industries.  The Industry Coalition supports the</w:t>
      </w:r>
      <w:r w:rsidR="000606EF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861EE4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Department of Housing</w:t>
      </w:r>
      <w:r w:rsidR="00B7431A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’s proposed changes to the Disabled Accessibility provisions in the </w:t>
      </w:r>
      <w:r w:rsidR="00BA1CB5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California Building Code, California Electrical Code, California Mechanical Code, and California Plumbing Code</w:t>
      </w:r>
      <w:r w:rsidR="008656FB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B5459B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(HCD 1-AC 01/25)</w:t>
      </w:r>
      <w:r w:rsidR="00BA1CB5"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  <w:t>.</w:t>
      </w:r>
    </w:p>
    <w:p w14:paraId="53594E5F" w14:textId="77777777" w:rsidR="00B74382" w:rsidRDefault="00B74382" w:rsidP="000B5571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297049B" w14:textId="77777777" w:rsidR="000B5571" w:rsidRDefault="000B5571" w:rsidP="000B55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3FE21D" w14:textId="3A4BEA62" w:rsidR="000B5571" w:rsidRDefault="000B5571" w:rsidP="000B55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8487AA" w14:textId="77777777" w:rsidR="000B5571" w:rsidRPr="000B5571" w:rsidRDefault="000B5571" w:rsidP="000B55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BD362E" w14:textId="77777777" w:rsidR="00B806B5" w:rsidRDefault="00B806B5" w:rsidP="000B5571">
      <w:pPr>
        <w:pStyle w:val="NoSpacing"/>
      </w:pPr>
    </w:p>
    <w:sectPr w:rsidR="00F722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zNDYyNDcxNAZicyUdpeDU4uLM/DyQAsNaAMEQfdIsAAAA"/>
  </w:docVars>
  <w:rsids>
    <w:rsidRoot w:val="000B5571"/>
    <w:rsid w:val="000606EF"/>
    <w:rsid w:val="000B5571"/>
    <w:rsid w:val="001665E4"/>
    <w:rsid w:val="0025003D"/>
    <w:rsid w:val="002505D5"/>
    <w:rsid w:val="00283684"/>
    <w:rsid w:val="002D5B1C"/>
    <w:rsid w:val="00417782"/>
    <w:rsid w:val="004618B4"/>
    <w:rsid w:val="00495A29"/>
    <w:rsid w:val="004A797E"/>
    <w:rsid w:val="00521F80"/>
    <w:rsid w:val="005B52C9"/>
    <w:rsid w:val="005D092C"/>
    <w:rsid w:val="006053D0"/>
    <w:rsid w:val="00615191"/>
    <w:rsid w:val="00685D53"/>
    <w:rsid w:val="006F17AB"/>
    <w:rsid w:val="0070612D"/>
    <w:rsid w:val="00733971"/>
    <w:rsid w:val="0076092E"/>
    <w:rsid w:val="00761AD4"/>
    <w:rsid w:val="007716F6"/>
    <w:rsid w:val="007B27CB"/>
    <w:rsid w:val="007F106D"/>
    <w:rsid w:val="00845E4E"/>
    <w:rsid w:val="00861EE4"/>
    <w:rsid w:val="008656FB"/>
    <w:rsid w:val="008D312A"/>
    <w:rsid w:val="00AD4830"/>
    <w:rsid w:val="00AE4959"/>
    <w:rsid w:val="00B5459B"/>
    <w:rsid w:val="00B7431A"/>
    <w:rsid w:val="00B74382"/>
    <w:rsid w:val="00B806B5"/>
    <w:rsid w:val="00BA1CB5"/>
    <w:rsid w:val="00BF1BA9"/>
    <w:rsid w:val="00CC0AB0"/>
    <w:rsid w:val="00CC361A"/>
    <w:rsid w:val="00CE6FAB"/>
    <w:rsid w:val="00D12C1C"/>
    <w:rsid w:val="00D974BB"/>
    <w:rsid w:val="00DB6D57"/>
    <w:rsid w:val="00E23B2B"/>
    <w:rsid w:val="00EE5613"/>
    <w:rsid w:val="00EF0501"/>
    <w:rsid w:val="00F62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BD797"/>
  <w15:chartTrackingRefBased/>
  <w15:docId w15:val="{5DE5DF92-7A07-49F4-A7AB-8A8C9FD1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557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55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557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557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557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557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557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557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557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557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55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557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557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557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557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557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557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557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557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55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557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557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557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55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55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55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55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55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5571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0B55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d2db08a4-0732-4c02-af76-c3ddc5ac077d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stoyan.bumbalov@dgs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3</Words>
  <Characters>977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D AC 01-25 Pt 2-5 Industry Coalition - Support Comment</dc:title>
  <dc:subject/>
  <dc:creator>CBSC@dgs.ca.gov</dc:creator>
  <cp:keywords/>
  <dc:description/>
  <cp:lastModifiedBy>Severon, Kristina@DGS</cp:lastModifiedBy>
  <cp:revision>3</cp:revision>
  <dcterms:created xsi:type="dcterms:W3CDTF">2026-05-18T22:00:00Z</dcterms:created>
  <dcterms:modified xsi:type="dcterms:W3CDTF">2026-05-20T22:3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c9d65b-db30-4494-a98b-bff51e1776d2</vt:lpwstr>
  </property>
  <property fmtid="{D5CDD505-2E9C-101B-9397-08002B2CF9AE}" pid="3" name="_MarkAsFinal">
    <vt:bool>true</vt:bool>
  </property>
</Properties>
</file>